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eil Blauvel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uvel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4 Sherwood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lauvelt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465594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